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3D1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A97555C" w:rsidR="007B4A91" w:rsidRDefault="00D14DFD" w:rsidP="00D14DFD">
      <w:pPr>
        <w:ind w:left="360"/>
        <w:rPr>
          <w:sz w:val="28"/>
          <w:szCs w:val="28"/>
        </w:rPr>
      </w:pPr>
      <w:r>
        <w:rPr>
          <w:sz w:val="28"/>
          <w:szCs w:val="28"/>
        </w:rPr>
        <w:t>Parkour</w:t>
      </w:r>
    </w:p>
    <w:p w14:paraId="34A9E19B" w14:textId="77777777" w:rsidR="007B4A91" w:rsidRDefault="00B63D1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0E3B30A" w:rsidR="007B4A91" w:rsidRDefault="00D14DF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need to save your friend </w:t>
      </w:r>
      <w:proofErr w:type="spellStart"/>
      <w:r>
        <w:rPr>
          <w:sz w:val="28"/>
          <w:szCs w:val="28"/>
        </w:rPr>
        <w:t>Garcello</w:t>
      </w:r>
      <w:proofErr w:type="spellEnd"/>
    </w:p>
    <w:p w14:paraId="3D632C61" w14:textId="77777777" w:rsidR="007B4A91" w:rsidRDefault="00B63D1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8730B4B" w:rsidR="007B4A91" w:rsidRDefault="00D14DF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nd your friend have been kidnaped by ROMBO gang and </w:t>
      </w:r>
    </w:p>
    <w:p w14:paraId="6102F988" w14:textId="77777777" w:rsidR="007B4A91" w:rsidRDefault="00B63D1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8EE4A28" w:rsidR="007B4A91" w:rsidRDefault="00D14DF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e kept in </w:t>
      </w:r>
      <w:proofErr w:type="spellStart"/>
      <w:r>
        <w:rPr>
          <w:sz w:val="28"/>
          <w:szCs w:val="28"/>
        </w:rPr>
        <w:t>seprate</w:t>
      </w:r>
      <w:proofErr w:type="spellEnd"/>
      <w:r>
        <w:rPr>
          <w:sz w:val="28"/>
          <w:szCs w:val="28"/>
        </w:rPr>
        <w:t xml:space="preserve"> buildings. You </w:t>
      </w:r>
      <w:proofErr w:type="spellStart"/>
      <w:r>
        <w:rPr>
          <w:sz w:val="28"/>
          <w:szCs w:val="28"/>
        </w:rPr>
        <w:t>nee</w:t>
      </w:r>
      <w:proofErr w:type="spellEnd"/>
      <w:r>
        <w:rPr>
          <w:sz w:val="28"/>
          <w:szCs w:val="28"/>
        </w:rPr>
        <w:t xml:space="preserve"> to parkour and jump on </w:t>
      </w:r>
    </w:p>
    <w:p w14:paraId="0AE3FDBE" w14:textId="77777777" w:rsidR="007B4A91" w:rsidRDefault="00B63D1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DC31A37" w:rsidR="007B4A91" w:rsidRDefault="00D14DFD">
      <w:pPr>
        <w:ind w:left="720"/>
        <w:rPr>
          <w:sz w:val="28"/>
          <w:szCs w:val="28"/>
        </w:rPr>
      </w:pPr>
      <w:r>
        <w:rPr>
          <w:sz w:val="28"/>
          <w:szCs w:val="28"/>
        </w:rPr>
        <w:t>Buildings to save him.</w:t>
      </w:r>
    </w:p>
    <w:p w14:paraId="35A4557A" w14:textId="77777777" w:rsidR="007B4A91" w:rsidRDefault="00B63D1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5E1AD7" w:rsidR="007B4A91" w:rsidRDefault="00BE0B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i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599DAC5" w:rsidR="007B4A91" w:rsidRDefault="00BE0B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Run</w:t>
            </w:r>
            <w:proofErr w:type="gramEnd"/>
            <w:r>
              <w:rPr>
                <w:sz w:val="28"/>
                <w:szCs w:val="28"/>
              </w:rPr>
              <w:t>,Skit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9E38C0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1BE6D4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an get points from thi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1D7367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573705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FC96319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2DDA5B4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05FA4EE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rcell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63E0556" w:rsidR="007B4A91" w:rsidRDefault="00BE0B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ve</w:t>
            </w:r>
            <w:proofErr w:type="spellEnd"/>
            <w:r>
              <w:rPr>
                <w:sz w:val="28"/>
                <w:szCs w:val="28"/>
              </w:rPr>
              <w:t xml:space="preserve"> him and win the gam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1DA808D" w:rsidR="007B4A91" w:rsidRDefault="00B63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DAFB3ED" w:rsidR="007B4A91" w:rsidRDefault="00B63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player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9B2039" w:rsidR="00556965" w:rsidRDefault="00D76657">
      <w:r>
        <w:rPr>
          <w:noProof/>
        </w:rPr>
        <w:lastRenderedPageBreak/>
        <w:drawing>
          <wp:inline distT="0" distB="0" distL="0" distR="0" wp14:anchorId="41DB866C" wp14:editId="13E5F2AA">
            <wp:extent cx="5937250" cy="2609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7E7BB522" w:rsidR="007B4A91" w:rsidRDefault="00B63D1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87B25AB" w:rsidR="007B4A91" w:rsidRDefault="00B63D1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1C065351" w:rsidR="007B4A91" w:rsidRDefault="00B63D1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09872E6" w:rsidR="007B4A91" w:rsidRDefault="00B63D1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0AAE4208" w:rsidR="007B4A91" w:rsidRDefault="007B4A91">
      <w:pPr>
        <w:rPr>
          <w:sz w:val="28"/>
          <w:szCs w:val="28"/>
        </w:rPr>
      </w:pPr>
    </w:p>
    <w:p w14:paraId="7186BA03" w14:textId="49BD32E5" w:rsidR="00D76657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A564478" w14:textId="5A8DA228" w:rsidR="00D76657" w:rsidRDefault="00D76657">
      <w:pPr>
        <w:rPr>
          <w:sz w:val="28"/>
          <w:szCs w:val="28"/>
        </w:rPr>
      </w:pPr>
    </w:p>
    <w:p w14:paraId="0692CE66" w14:textId="264DC4F1" w:rsidR="00D76657" w:rsidRDefault="00D76657">
      <w:pPr>
        <w:rPr>
          <w:sz w:val="28"/>
          <w:szCs w:val="28"/>
        </w:rPr>
      </w:pPr>
      <w:r>
        <w:rPr>
          <w:sz w:val="28"/>
          <w:szCs w:val="28"/>
        </w:rPr>
        <w:t>Music, adventure, etc.</w:t>
      </w:r>
    </w:p>
    <w:p w14:paraId="24B987DE" w14:textId="488F82AA" w:rsidR="007B4A91" w:rsidRDefault="00B63D1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63D13"/>
    <w:rsid w:val="00BE0B51"/>
    <w:rsid w:val="00D14DFD"/>
    <w:rsid w:val="00D76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ad Suheil Raza</cp:lastModifiedBy>
  <cp:revision>7</cp:revision>
  <dcterms:created xsi:type="dcterms:W3CDTF">2021-03-18T05:03:00Z</dcterms:created>
  <dcterms:modified xsi:type="dcterms:W3CDTF">2021-08-24T14:11:00Z</dcterms:modified>
</cp:coreProperties>
</file>